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B5C" w14:textId="7CEF8B49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</w:t>
      </w:r>
      <w:r w:rsidR="002F7A90">
        <w:rPr>
          <w:b/>
          <w:noProof/>
          <w:sz w:val="24"/>
        </w:rPr>
        <w:t>103e</w:t>
      </w:r>
      <w:r w:rsidR="00071091">
        <w:rPr>
          <w:b/>
          <w:noProof/>
          <w:sz w:val="24"/>
        </w:rPr>
        <w:t>- Bis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D1632" w:rsidRPr="006D1632">
        <w:rPr>
          <w:b/>
          <w:i/>
          <w:noProof/>
          <w:sz w:val="28"/>
        </w:rPr>
        <w:t>S3-211595</w:t>
      </w:r>
      <w:ins w:id="0" w:author="Intel-3" w:date="2021-05-20T08:17:00Z">
        <w:r w:rsidR="00AA1A40">
          <w:rPr>
            <w:b/>
            <w:i/>
            <w:noProof/>
            <w:sz w:val="28"/>
          </w:rPr>
          <w:t>-r</w:t>
        </w:r>
      </w:ins>
      <w:ins w:id="1" w:author="Intel-5" w:date="2021-05-20T20:52:00Z">
        <w:r w:rsidR="00BE6F2C">
          <w:rPr>
            <w:b/>
            <w:i/>
            <w:noProof/>
            <w:sz w:val="28"/>
          </w:rPr>
          <w:t>2</w:t>
        </w:r>
      </w:ins>
      <w:ins w:id="2" w:author="Intel-3" w:date="2021-05-20T08:17:00Z">
        <w:del w:id="3" w:author="Intel-5" w:date="2021-05-20T20:52:00Z">
          <w:r w:rsidR="00AA1A40" w:rsidDel="00BE6F2C">
            <w:rPr>
              <w:b/>
              <w:i/>
              <w:noProof/>
              <w:sz w:val="28"/>
            </w:rPr>
            <w:delText>1</w:delText>
          </w:r>
        </w:del>
      </w:ins>
    </w:p>
    <w:p w14:paraId="34F8F6F1" w14:textId="065F8A99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F7A90">
        <w:rPr>
          <w:b/>
          <w:noProof/>
          <w:sz w:val="24"/>
        </w:rPr>
        <w:t>17</w:t>
      </w:r>
      <w:r w:rsidR="007B2CE4" w:rsidRPr="007B2CE4">
        <w:rPr>
          <w:b/>
          <w:noProof/>
          <w:sz w:val="24"/>
        </w:rPr>
        <w:t xml:space="preserve"> - </w:t>
      </w:r>
      <w:r w:rsidR="002F7A90">
        <w:rPr>
          <w:b/>
          <w:noProof/>
          <w:sz w:val="24"/>
        </w:rPr>
        <w:t>2</w:t>
      </w:r>
      <w:r w:rsidR="00D85046">
        <w:rPr>
          <w:b/>
          <w:noProof/>
          <w:sz w:val="24"/>
        </w:rPr>
        <w:t>8</w:t>
      </w:r>
      <w:r w:rsidR="007B2CE4" w:rsidRPr="007B2CE4">
        <w:rPr>
          <w:b/>
          <w:noProof/>
          <w:sz w:val="24"/>
        </w:rPr>
        <w:t xml:space="preserve"> </w:t>
      </w:r>
      <w:r w:rsidR="002F7A90">
        <w:rPr>
          <w:b/>
          <w:noProof/>
          <w:sz w:val="24"/>
        </w:rPr>
        <w:t>May</w:t>
      </w:r>
      <w:r w:rsidR="002F7A90" w:rsidRPr="007B2CE4">
        <w:rPr>
          <w:b/>
          <w:noProof/>
          <w:sz w:val="24"/>
        </w:rPr>
        <w:t xml:space="preserve"> </w:t>
      </w:r>
      <w:r w:rsidR="007B2CE4" w:rsidRPr="007B2CE4">
        <w:rPr>
          <w:b/>
          <w:noProof/>
          <w:sz w:val="24"/>
        </w:rPr>
        <w:t>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635055FF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20232">
        <w:rPr>
          <w:rFonts w:ascii="Arial" w:hAnsi="Arial"/>
          <w:b/>
          <w:lang w:val="en-US"/>
        </w:rPr>
        <w:t>Conclusion to Key issue 1</w:t>
      </w:r>
      <w:r w:rsidR="004C6004">
        <w:rPr>
          <w:rFonts w:ascii="Arial" w:hAnsi="Arial"/>
          <w:b/>
          <w:lang w:val="en-US"/>
        </w:rPr>
        <w:t>,2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546314D3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E74D6">
        <w:rPr>
          <w:rFonts w:ascii="Arial" w:hAnsi="Arial"/>
          <w:b/>
        </w:rPr>
        <w:t>5</w:t>
      </w:r>
      <w:r>
        <w:rPr>
          <w:rFonts w:ascii="Arial" w:hAnsi="Arial"/>
          <w:b/>
        </w:rPr>
        <w:t>.</w:t>
      </w:r>
      <w:r w:rsidR="00DD30F5">
        <w:rPr>
          <w:rFonts w:ascii="Arial" w:hAnsi="Arial"/>
          <w:b/>
        </w:rPr>
        <w:t>19</w:t>
      </w:r>
    </w:p>
    <w:p w14:paraId="7B8BFE52" w14:textId="77777777" w:rsidR="00863A63" w:rsidRDefault="00863A63" w:rsidP="00863A63">
      <w:pPr>
        <w:pStyle w:val="Heading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Heading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 xml:space="preserve">[1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 xml:space="preserve">[2]  </w:t>
      </w:r>
      <w:r w:rsidRPr="00000CEC">
        <w:rPr>
          <w:color w:val="000000" w:themeColor="text1"/>
        </w:rPr>
        <w:tab/>
      </w:r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14A2E211" w:rsidR="00892495" w:rsidRDefault="00892495" w:rsidP="00863A63">
      <w:pPr>
        <w:pStyle w:val="Reference"/>
        <w:rPr>
          <w:color w:val="FF0000"/>
          <w:lang w:val="fr-FR"/>
        </w:rPr>
      </w:pPr>
      <w:r>
        <w:t>[4]</w:t>
      </w:r>
      <w:r>
        <w:tab/>
        <w:t>3GPP TR 23.761: " Study on system enablers for devices having multiple Universal Subscriber Identity Modules (USIM)"</w:t>
      </w:r>
    </w:p>
    <w:p w14:paraId="6010A4CF" w14:textId="77777777" w:rsidR="00863A63" w:rsidRDefault="00863A63" w:rsidP="00863A63">
      <w:pPr>
        <w:pStyle w:val="Heading1"/>
      </w:pPr>
      <w:r>
        <w:t>3</w:t>
      </w:r>
      <w:r>
        <w:tab/>
        <w:t>Rationale</w:t>
      </w:r>
    </w:p>
    <w:p w14:paraId="5A2FF911" w14:textId="5B84F0A4" w:rsidR="00831BB9" w:rsidRDefault="00831BB9" w:rsidP="00831BB9">
      <w:pPr>
        <w:rPr>
          <w:lang w:val="en-US"/>
        </w:rPr>
      </w:pPr>
      <w:r>
        <w:rPr>
          <w:lang w:val="en-US"/>
        </w:rPr>
        <w:t xml:space="preserve">Solution 1 relies on already defined mechanisms in TS 33.501[1] to send ciphered and integrity protected BUSY indication and fulfills security requirements of Key issue 1. </w:t>
      </w:r>
      <w:r w:rsidR="00FD09AF">
        <w:rPr>
          <w:lang w:val="en-US"/>
        </w:rPr>
        <w:t>This solution is recommended to be reused to support sending busy indication.</w:t>
      </w:r>
    </w:p>
    <w:p w14:paraId="161097A7" w14:textId="0AD1FACC" w:rsidR="00404507" w:rsidRDefault="00404507" w:rsidP="00831BB9">
      <w:pPr>
        <w:rPr>
          <w:lang w:val="en-US"/>
        </w:rPr>
      </w:pPr>
      <w:r>
        <w:rPr>
          <w:lang w:val="en-US"/>
        </w:rPr>
        <w:t xml:space="preserve">For Key Issue 2, as discussed during the last meeting, SA2 has postponed this feature from Rel-17 so no security solution </w:t>
      </w:r>
      <w:r w:rsidR="00477AA5">
        <w:rPr>
          <w:lang w:val="en-US"/>
        </w:rPr>
        <w:t xml:space="preserve">will be pursued. </w:t>
      </w:r>
    </w:p>
    <w:p w14:paraId="10344D30" w14:textId="77777777" w:rsidR="00863A63" w:rsidRDefault="00863A63" w:rsidP="00863A63">
      <w:pPr>
        <w:pStyle w:val="Heading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7641A12E" w14:textId="0A72E104" w:rsidR="00863A63" w:rsidRPr="000446BD" w:rsidDel="002229E8" w:rsidRDefault="00863A63" w:rsidP="00F61F14">
      <w:pPr>
        <w:rPr>
          <w:del w:id="4" w:author="Abhijeet Kolekar" w:date="2021-05-07T11:22:00Z"/>
          <w:iCs/>
        </w:rPr>
      </w:pPr>
    </w:p>
    <w:p w14:paraId="72485E73" w14:textId="77777777" w:rsidR="00825553" w:rsidRDefault="00825553" w:rsidP="00825553">
      <w:pPr>
        <w:pStyle w:val="Heading1"/>
      </w:pPr>
      <w:bookmarkStart w:id="5" w:name="_Toc513475456"/>
      <w:bookmarkStart w:id="6" w:name="_Toc62483997"/>
      <w:r>
        <w:t>7</w:t>
      </w:r>
      <w:r>
        <w:tab/>
        <w:t>Conclusions</w:t>
      </w:r>
      <w:bookmarkEnd w:id="5"/>
      <w:bookmarkEnd w:id="6"/>
    </w:p>
    <w:p w14:paraId="5D5C450E" w14:textId="77777777" w:rsidR="00825553" w:rsidRDefault="00825553" w:rsidP="00825553">
      <w:pPr>
        <w:pStyle w:val="EditorsNote"/>
      </w:pPr>
      <w:r>
        <w:t>Editor’s Note: This clause contains the agreed conclusions that will form the basis for any normative work.</w:t>
      </w:r>
    </w:p>
    <w:p w14:paraId="62E03168" w14:textId="77777777" w:rsidR="008E7AEC" w:rsidRDefault="008E7AEC" w:rsidP="008E7AEC">
      <w:pPr>
        <w:pStyle w:val="Heading2"/>
        <w:rPr>
          <w:ins w:id="7" w:author="Abhijeet Kolekar" w:date="2021-05-07T11:22:00Z"/>
          <w:lang w:val="en-US" w:eastAsia="zh-CN"/>
        </w:rPr>
      </w:pPr>
      <w:bookmarkStart w:id="8" w:name="_Toc8414065"/>
      <w:bookmarkStart w:id="9" w:name="_Toc8813130"/>
      <w:bookmarkStart w:id="10" w:name="_Toc8813296"/>
      <w:bookmarkStart w:id="11" w:name="_Toc12721654"/>
      <w:bookmarkStart w:id="12" w:name="_Toc18083294"/>
      <w:bookmarkStart w:id="13" w:name="_Toc22271316"/>
      <w:ins w:id="14" w:author="Abhijeet Kolekar" w:date="2021-05-07T11:22:00Z">
        <w:r>
          <w:rPr>
            <w:lang w:val="en-US" w:eastAsia="zh-CN"/>
          </w:rPr>
          <w:t>7.1</w:t>
        </w:r>
        <w:r>
          <w:rPr>
            <w:lang w:val="en-US" w:eastAsia="zh-CN"/>
          </w:rPr>
          <w:tab/>
        </w:r>
        <w:r w:rsidRPr="002F3017">
          <w:rPr>
            <w:lang w:val="en-US" w:eastAsia="zh-CN"/>
          </w:rPr>
          <w:t>Key issue #1: Security Aspects of Busy Indication</w:t>
        </w:r>
        <w:bookmarkEnd w:id="8"/>
        <w:bookmarkEnd w:id="9"/>
        <w:bookmarkEnd w:id="10"/>
        <w:bookmarkEnd w:id="11"/>
        <w:bookmarkEnd w:id="12"/>
        <w:bookmarkEnd w:id="13"/>
      </w:ins>
    </w:p>
    <w:p w14:paraId="4DD44E01" w14:textId="7216D7C2" w:rsidR="008E7AEC" w:rsidRDefault="008E7AEC" w:rsidP="008E7AEC">
      <w:pPr>
        <w:rPr>
          <w:ins w:id="15" w:author="Abhijeet Kolekar" w:date="2021-05-07T11:22:00Z"/>
          <w:lang w:val="en-US"/>
        </w:rPr>
      </w:pPr>
      <w:ins w:id="16" w:author="Abhijeet Kolekar" w:date="2021-05-07T11:22:00Z">
        <w:r>
          <w:rPr>
            <w:lang w:val="en-US"/>
          </w:rPr>
          <w:t xml:space="preserve">Solution 1 is recommended for normative work to support encryption and integrity protection of </w:t>
        </w:r>
      </w:ins>
      <w:ins w:id="17" w:author="Intel-5" w:date="2021-05-20T20:54:00Z">
        <w:r w:rsidR="006B1693">
          <w:rPr>
            <w:lang w:val="en-US"/>
          </w:rPr>
          <w:t xml:space="preserve">Reject </w:t>
        </w:r>
      </w:ins>
      <w:ins w:id="18" w:author="Abhijeet Kolekar" w:date="2021-05-07T11:22:00Z">
        <w:del w:id="19" w:author="Intel-5" w:date="2021-05-20T20:51:00Z">
          <w:r w:rsidDel="001016E0">
            <w:rPr>
              <w:lang w:val="en-US"/>
            </w:rPr>
            <w:delText>BUSY</w:delText>
          </w:r>
        </w:del>
      </w:ins>
      <w:ins w:id="20" w:author="Intel-5" w:date="2021-05-20T20:51:00Z">
        <w:r w:rsidR="001016E0">
          <w:rPr>
            <w:lang w:val="en-US"/>
          </w:rPr>
          <w:t>paging</w:t>
        </w:r>
      </w:ins>
      <w:ins w:id="21" w:author="Abhijeet Kolekar" w:date="2021-05-07T11:22:00Z">
        <w:r>
          <w:rPr>
            <w:lang w:val="en-US"/>
          </w:rPr>
          <w:t xml:space="preserve"> </w:t>
        </w:r>
        <w:del w:id="22" w:author="Intel-5" w:date="2021-05-20T20:55:00Z">
          <w:r w:rsidDel="0043007C">
            <w:rPr>
              <w:lang w:val="en-US"/>
            </w:rPr>
            <w:delText>indication</w:delText>
          </w:r>
        </w:del>
      </w:ins>
      <w:ins w:id="23" w:author="Intel-5" w:date="2021-05-20T20:55:00Z">
        <w:r w:rsidR="0043007C">
          <w:rPr>
            <w:lang w:val="en-US"/>
          </w:rPr>
          <w:t>indication (</w:t>
        </w:r>
      </w:ins>
      <w:ins w:id="24" w:author="Intel-5" w:date="2021-05-20T20:54:00Z">
        <w:r w:rsidR="0043007C">
          <w:rPr>
            <w:lang w:val="en-US"/>
          </w:rPr>
          <w:t>Busy Indication)</w:t>
        </w:r>
      </w:ins>
      <w:ins w:id="25" w:author="Abhijeet Kolekar" w:date="2021-05-07T11:22:00Z">
        <w:r>
          <w:rPr>
            <w:lang w:val="en-US"/>
          </w:rPr>
          <w:t xml:space="preserve"> via NAS signaling.</w:t>
        </w:r>
        <w:r w:rsidRPr="00EF4A38">
          <w:rPr>
            <w:lang w:val="en-US"/>
          </w:rPr>
          <w:t xml:space="preserve"> </w:t>
        </w:r>
        <w:r>
          <w:rPr>
            <w:lang w:val="en-US"/>
          </w:rPr>
          <w:t>Solution 1 relies on already defined mechanisms in TS 33.501[1] to send ciphered</w:t>
        </w:r>
      </w:ins>
      <w:ins w:id="26" w:author="Intel-5" w:date="2021-05-20T20:52:00Z">
        <w:r w:rsidR="00BE6F2C">
          <w:rPr>
            <w:lang w:val="en-US"/>
          </w:rPr>
          <w:t>,</w:t>
        </w:r>
      </w:ins>
      <w:ins w:id="27" w:author="Abhijeet Kolekar" w:date="2021-05-07T11:22:00Z">
        <w:r>
          <w:rPr>
            <w:lang w:val="en-US"/>
          </w:rPr>
          <w:t xml:space="preserve"> and integrity protected </w:t>
        </w:r>
      </w:ins>
      <w:ins w:id="28" w:author="Intel-5" w:date="2021-05-20T20:54:00Z">
        <w:r w:rsidR="006B1693">
          <w:rPr>
            <w:lang w:val="en-US"/>
          </w:rPr>
          <w:t xml:space="preserve">Reject </w:t>
        </w:r>
      </w:ins>
      <w:ins w:id="29" w:author="Abhijeet Kolekar" w:date="2021-05-07T11:22:00Z">
        <w:del w:id="30" w:author="Intel-5" w:date="2021-05-20T20:52:00Z">
          <w:r w:rsidDel="001016E0">
            <w:rPr>
              <w:lang w:val="en-US"/>
            </w:rPr>
            <w:delText>BUSY</w:delText>
          </w:r>
        </w:del>
      </w:ins>
      <w:ins w:id="31" w:author="Intel-5" w:date="2021-05-20T20:52:00Z">
        <w:r w:rsidR="001016E0">
          <w:rPr>
            <w:lang w:val="en-US"/>
          </w:rPr>
          <w:t>paging</w:t>
        </w:r>
      </w:ins>
      <w:ins w:id="32" w:author="Abhijeet Kolekar" w:date="2021-05-07T11:22:00Z">
        <w:r>
          <w:rPr>
            <w:lang w:val="en-US"/>
          </w:rPr>
          <w:t xml:space="preserve"> </w:t>
        </w:r>
        <w:del w:id="33" w:author="Intel-5" w:date="2021-05-20T20:55:00Z">
          <w:r w:rsidDel="0043007C">
            <w:rPr>
              <w:lang w:val="en-US"/>
            </w:rPr>
            <w:delText>indication</w:delText>
          </w:r>
        </w:del>
      </w:ins>
      <w:ins w:id="34" w:author="Intel-5" w:date="2021-05-20T20:55:00Z">
        <w:r w:rsidR="0043007C">
          <w:rPr>
            <w:lang w:val="en-US"/>
          </w:rPr>
          <w:t>indication (busy indication)</w:t>
        </w:r>
      </w:ins>
      <w:ins w:id="35" w:author="Abhijeet Kolekar" w:date="2021-05-07T11:22:00Z">
        <w:r>
          <w:rPr>
            <w:lang w:val="en-US"/>
          </w:rPr>
          <w:t xml:space="preserve"> and fulfills security requirements of Key issue 1. For Rel-17, no normative work will be pursued. </w:t>
        </w:r>
      </w:ins>
    </w:p>
    <w:p w14:paraId="64C161D0" w14:textId="0C05D505" w:rsidR="008E7AEC" w:rsidDel="00AA1A40" w:rsidRDefault="008E7AEC" w:rsidP="008E7AEC">
      <w:pPr>
        <w:pStyle w:val="Heading2"/>
        <w:rPr>
          <w:ins w:id="36" w:author="Abhijeet Kolekar" w:date="2021-05-07T11:22:00Z"/>
          <w:del w:id="37" w:author="Intel-3" w:date="2021-05-20T08:17:00Z"/>
          <w:lang w:val="en-US" w:eastAsia="zh-CN"/>
        </w:rPr>
      </w:pPr>
      <w:ins w:id="38" w:author="Abhijeet Kolekar" w:date="2021-05-07T11:22:00Z">
        <w:del w:id="39" w:author="Intel-3" w:date="2021-05-20T08:17:00Z">
          <w:r w:rsidDel="00AA1A40">
            <w:rPr>
              <w:lang w:val="en-US" w:eastAsia="zh-CN"/>
            </w:rPr>
            <w:delText>7.2</w:delText>
          </w:r>
          <w:r w:rsidDel="00AA1A40">
            <w:rPr>
              <w:lang w:val="en-US" w:eastAsia="zh-CN"/>
            </w:rPr>
            <w:tab/>
          </w:r>
          <w:r w:rsidRPr="00BF2A0D" w:rsidDel="00AA1A40">
            <w:rPr>
              <w:lang w:val="en-US" w:eastAsia="zh-CN"/>
            </w:rPr>
            <w:delText>Key issue #2: UE and Paging Server Communication</w:delText>
          </w:r>
        </w:del>
      </w:ins>
    </w:p>
    <w:p w14:paraId="4E25481B" w14:textId="56C9E501" w:rsidR="00863A63" w:rsidDel="004931DA" w:rsidRDefault="008E7AEC" w:rsidP="008E7AEC">
      <w:pPr>
        <w:rPr>
          <w:del w:id="40" w:author="Intel-1" w:date="2021-02-19T19:51:00Z"/>
          <w:iCs/>
        </w:rPr>
      </w:pPr>
      <w:ins w:id="41" w:author="Abhijeet Kolekar" w:date="2021-05-07T11:22:00Z">
        <w:del w:id="42" w:author="Intel-3" w:date="2021-05-20T08:17:00Z">
          <w:r w:rsidDel="00AA1A40">
            <w:rPr>
              <w:lang w:val="en-US"/>
            </w:rPr>
            <w:delText>No solution is pursued for Rel-17.</w:delText>
          </w:r>
        </w:del>
      </w:ins>
    </w:p>
    <w:p w14:paraId="074C0197" w14:textId="642CED9E" w:rsidR="00863A63" w:rsidDel="002229E8" w:rsidRDefault="00863A63" w:rsidP="00863A63">
      <w:pPr>
        <w:rPr>
          <w:del w:id="43" w:author="Abhijeet Kolekar" w:date="2021-05-07T11:22:00Z"/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22D72" w14:textId="77777777" w:rsidR="00C774AF" w:rsidRDefault="00C774AF">
      <w:r>
        <w:separator/>
      </w:r>
    </w:p>
  </w:endnote>
  <w:endnote w:type="continuationSeparator" w:id="0">
    <w:p w14:paraId="302AAD26" w14:textId="77777777" w:rsidR="00C774AF" w:rsidRDefault="00C7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441DE" w14:textId="77777777" w:rsidR="00C774AF" w:rsidRDefault="00C774AF">
      <w:r>
        <w:separator/>
      </w:r>
    </w:p>
  </w:footnote>
  <w:footnote w:type="continuationSeparator" w:id="0">
    <w:p w14:paraId="70D1E4B0" w14:textId="77777777" w:rsidR="00C774AF" w:rsidRDefault="00C77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3">
    <w15:presenceInfo w15:providerId="None" w15:userId="Intel-3"/>
  </w15:person>
  <w15:person w15:author="Intel-5">
    <w15:presenceInfo w15:providerId="None" w15:userId="Intel-5"/>
  </w15:person>
  <w15:person w15:author="Abhijeet Kolekar">
    <w15:presenceInfo w15:providerId="None" w15:userId="Abhijeet Kolekar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mwqAUAs1TcYCwAAAA="/>
  </w:docVars>
  <w:rsids>
    <w:rsidRoot w:val="00E30155"/>
    <w:rsid w:val="00012515"/>
    <w:rsid w:val="000157F6"/>
    <w:rsid w:val="00034822"/>
    <w:rsid w:val="000446BD"/>
    <w:rsid w:val="00046389"/>
    <w:rsid w:val="00052433"/>
    <w:rsid w:val="0005563A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52E7"/>
    <w:rsid w:val="000E07FD"/>
    <w:rsid w:val="000E7421"/>
    <w:rsid w:val="000F37ED"/>
    <w:rsid w:val="001016E0"/>
    <w:rsid w:val="0010401F"/>
    <w:rsid w:val="0010424D"/>
    <w:rsid w:val="00111231"/>
    <w:rsid w:val="00112FC3"/>
    <w:rsid w:val="00120232"/>
    <w:rsid w:val="00127556"/>
    <w:rsid w:val="001376F2"/>
    <w:rsid w:val="00142E8F"/>
    <w:rsid w:val="00145664"/>
    <w:rsid w:val="00147E83"/>
    <w:rsid w:val="00173FA3"/>
    <w:rsid w:val="00184B6F"/>
    <w:rsid w:val="001861E5"/>
    <w:rsid w:val="00186707"/>
    <w:rsid w:val="001A0EB3"/>
    <w:rsid w:val="001B1652"/>
    <w:rsid w:val="001B2632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229E8"/>
    <w:rsid w:val="00230002"/>
    <w:rsid w:val="00244C9A"/>
    <w:rsid w:val="00247216"/>
    <w:rsid w:val="00254C01"/>
    <w:rsid w:val="00263134"/>
    <w:rsid w:val="00276484"/>
    <w:rsid w:val="0028278D"/>
    <w:rsid w:val="00293F07"/>
    <w:rsid w:val="002A1857"/>
    <w:rsid w:val="002B0FE3"/>
    <w:rsid w:val="002B11AA"/>
    <w:rsid w:val="002C5BBB"/>
    <w:rsid w:val="002C7F38"/>
    <w:rsid w:val="002D6489"/>
    <w:rsid w:val="002F2567"/>
    <w:rsid w:val="002F3017"/>
    <w:rsid w:val="002F7A90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A7210"/>
    <w:rsid w:val="003B4CAD"/>
    <w:rsid w:val="003C122B"/>
    <w:rsid w:val="003C132F"/>
    <w:rsid w:val="003C5A97"/>
    <w:rsid w:val="003D7BF6"/>
    <w:rsid w:val="003E6160"/>
    <w:rsid w:val="003F1839"/>
    <w:rsid w:val="003F52B2"/>
    <w:rsid w:val="00404507"/>
    <w:rsid w:val="004261E5"/>
    <w:rsid w:val="0043007C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77AA5"/>
    <w:rsid w:val="004805EE"/>
    <w:rsid w:val="00485D0B"/>
    <w:rsid w:val="004931DA"/>
    <w:rsid w:val="004A2E73"/>
    <w:rsid w:val="004B3753"/>
    <w:rsid w:val="004B534A"/>
    <w:rsid w:val="004C04B1"/>
    <w:rsid w:val="004C1952"/>
    <w:rsid w:val="004C31D2"/>
    <w:rsid w:val="004C6004"/>
    <w:rsid w:val="004D55C2"/>
    <w:rsid w:val="004E3FCB"/>
    <w:rsid w:val="00501726"/>
    <w:rsid w:val="00502E76"/>
    <w:rsid w:val="00505764"/>
    <w:rsid w:val="00521131"/>
    <w:rsid w:val="00527C0B"/>
    <w:rsid w:val="0054038A"/>
    <w:rsid w:val="005410F6"/>
    <w:rsid w:val="00551470"/>
    <w:rsid w:val="00557D2E"/>
    <w:rsid w:val="005729C4"/>
    <w:rsid w:val="00574E49"/>
    <w:rsid w:val="0059227B"/>
    <w:rsid w:val="0059684F"/>
    <w:rsid w:val="005B0966"/>
    <w:rsid w:val="005B795D"/>
    <w:rsid w:val="005C1A22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9011F"/>
    <w:rsid w:val="00693E57"/>
    <w:rsid w:val="00697F14"/>
    <w:rsid w:val="006A02C9"/>
    <w:rsid w:val="006B1693"/>
    <w:rsid w:val="006B24B3"/>
    <w:rsid w:val="006D1632"/>
    <w:rsid w:val="006D340A"/>
    <w:rsid w:val="006E4D44"/>
    <w:rsid w:val="006E63F7"/>
    <w:rsid w:val="006E73C8"/>
    <w:rsid w:val="007022CC"/>
    <w:rsid w:val="00715A1D"/>
    <w:rsid w:val="007371B1"/>
    <w:rsid w:val="00760BB0"/>
    <w:rsid w:val="0076157A"/>
    <w:rsid w:val="00791AC3"/>
    <w:rsid w:val="00796F71"/>
    <w:rsid w:val="007A00EF"/>
    <w:rsid w:val="007B19EA"/>
    <w:rsid w:val="007B2CE4"/>
    <w:rsid w:val="007C0A2D"/>
    <w:rsid w:val="007C27B0"/>
    <w:rsid w:val="007D0F3A"/>
    <w:rsid w:val="007E74D6"/>
    <w:rsid w:val="007F300B"/>
    <w:rsid w:val="007F3372"/>
    <w:rsid w:val="008014C3"/>
    <w:rsid w:val="008056EF"/>
    <w:rsid w:val="00814F1C"/>
    <w:rsid w:val="00821B00"/>
    <w:rsid w:val="00825553"/>
    <w:rsid w:val="008255C7"/>
    <w:rsid w:val="00831BB9"/>
    <w:rsid w:val="00850812"/>
    <w:rsid w:val="0085342C"/>
    <w:rsid w:val="008541F4"/>
    <w:rsid w:val="008566A5"/>
    <w:rsid w:val="00863A63"/>
    <w:rsid w:val="0087055E"/>
    <w:rsid w:val="00870B43"/>
    <w:rsid w:val="00876B9A"/>
    <w:rsid w:val="00891CB4"/>
    <w:rsid w:val="00892495"/>
    <w:rsid w:val="008933BF"/>
    <w:rsid w:val="008A10C4"/>
    <w:rsid w:val="008B0248"/>
    <w:rsid w:val="008B52E6"/>
    <w:rsid w:val="008B6FF6"/>
    <w:rsid w:val="008D0C47"/>
    <w:rsid w:val="008D2A5B"/>
    <w:rsid w:val="008D67A0"/>
    <w:rsid w:val="008E7AEC"/>
    <w:rsid w:val="008F5F33"/>
    <w:rsid w:val="00904331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84A94"/>
    <w:rsid w:val="00A93451"/>
    <w:rsid w:val="00AA1A40"/>
    <w:rsid w:val="00AA5FD4"/>
    <w:rsid w:val="00AB1996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E6F2C"/>
    <w:rsid w:val="00BF2A0D"/>
    <w:rsid w:val="00BF2ED7"/>
    <w:rsid w:val="00C022E3"/>
    <w:rsid w:val="00C4712D"/>
    <w:rsid w:val="00C526DD"/>
    <w:rsid w:val="00C709F8"/>
    <w:rsid w:val="00C7411B"/>
    <w:rsid w:val="00C774AF"/>
    <w:rsid w:val="00C77F35"/>
    <w:rsid w:val="00C94F55"/>
    <w:rsid w:val="00CA7BFA"/>
    <w:rsid w:val="00CA7D62"/>
    <w:rsid w:val="00CB07A8"/>
    <w:rsid w:val="00CC45CF"/>
    <w:rsid w:val="00CF025E"/>
    <w:rsid w:val="00D02B6C"/>
    <w:rsid w:val="00D173ED"/>
    <w:rsid w:val="00D24D96"/>
    <w:rsid w:val="00D26314"/>
    <w:rsid w:val="00D33604"/>
    <w:rsid w:val="00D437FF"/>
    <w:rsid w:val="00D5130C"/>
    <w:rsid w:val="00D61A85"/>
    <w:rsid w:val="00D62265"/>
    <w:rsid w:val="00D650DF"/>
    <w:rsid w:val="00D83EE4"/>
    <w:rsid w:val="00D85046"/>
    <w:rsid w:val="00D8512E"/>
    <w:rsid w:val="00D97DF3"/>
    <w:rsid w:val="00DA1E58"/>
    <w:rsid w:val="00DB3BA5"/>
    <w:rsid w:val="00DD30F5"/>
    <w:rsid w:val="00DD5EC5"/>
    <w:rsid w:val="00DE4EF2"/>
    <w:rsid w:val="00DF2C0E"/>
    <w:rsid w:val="00E06FFB"/>
    <w:rsid w:val="00E114DE"/>
    <w:rsid w:val="00E1711A"/>
    <w:rsid w:val="00E30155"/>
    <w:rsid w:val="00E31D71"/>
    <w:rsid w:val="00E57072"/>
    <w:rsid w:val="00E71D26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EF4A38"/>
    <w:rsid w:val="00F10CB2"/>
    <w:rsid w:val="00F22154"/>
    <w:rsid w:val="00F30FC1"/>
    <w:rsid w:val="00F3117A"/>
    <w:rsid w:val="00F36B46"/>
    <w:rsid w:val="00F377B7"/>
    <w:rsid w:val="00F55476"/>
    <w:rsid w:val="00F61F14"/>
    <w:rsid w:val="00F67A1C"/>
    <w:rsid w:val="00F82C5B"/>
    <w:rsid w:val="00F8555F"/>
    <w:rsid w:val="00FA2A8F"/>
    <w:rsid w:val="00FA6E96"/>
    <w:rsid w:val="00FB3314"/>
    <w:rsid w:val="00FC4B00"/>
    <w:rsid w:val="00FD09AF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92690D-CDCA-4EC1-B9F4-8B316FD20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FBF2D8-E1AA-44DD-923E-46B55DEA8A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5</cp:lastModifiedBy>
  <cp:revision>4</cp:revision>
  <cp:lastPrinted>1900-01-01T08:00:00Z</cp:lastPrinted>
  <dcterms:created xsi:type="dcterms:W3CDTF">2021-05-21T03:53:00Z</dcterms:created>
  <dcterms:modified xsi:type="dcterms:W3CDTF">2021-05-21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6034BE680434FB0BF4D5CDCAF11D0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11022273</vt:lpwstr>
  </property>
</Properties>
</file>